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0A8DBC9" w14:textId="283A2745" w:rsidR="006E6330" w:rsidRPr="003D2A82" w:rsidRDefault="003D2A82" w:rsidP="003D2A82">
      <w:pPr>
        <w:tabs>
          <w:tab w:val="left" w:pos="1890"/>
        </w:tabs>
        <w:ind w:left="1620"/>
        <w:jc w:val="center"/>
        <w:rPr>
          <w:rFonts w:ascii="Trebuchet MS" w:hAnsi="Trebuchet MS"/>
          <w:sz w:val="28"/>
          <w:szCs w:val="28"/>
        </w:rPr>
      </w:pPr>
      <w:r w:rsidRPr="003D2A82">
        <w:rPr>
          <w:rFonts w:ascii="Trebuchet MS" w:hAnsi="Trebuchet MS"/>
          <w:b/>
          <w:bCs/>
          <w:sz w:val="28"/>
          <w:szCs w:val="28"/>
          <w:u w:val="single"/>
        </w:rPr>
        <w:t>Module 2 - Setting Up Page Layout and Orientation</w:t>
      </w:r>
    </w:p>
    <w:p w14:paraId="760B7B02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</w:p>
    <w:p w14:paraId="10F604D2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Setting the correct page layout is very important in CorelDRAW, especially if you're designing for print (posters, brochures, flyers, etc.). It helps you control </w:t>
      </w:r>
      <w:r w:rsidRPr="003D2A82">
        <w:rPr>
          <w:rFonts w:ascii="Trebuchet MS" w:hAnsi="Trebuchet MS"/>
          <w:b/>
          <w:bCs/>
        </w:rPr>
        <w:t>how your design will look on paper or screen</w:t>
      </w:r>
      <w:r w:rsidRPr="003D2A82">
        <w:rPr>
          <w:rFonts w:ascii="Trebuchet MS" w:hAnsi="Trebuchet MS"/>
        </w:rPr>
        <w:t>.</w:t>
      </w:r>
    </w:p>
    <w:p w14:paraId="4923AC34" w14:textId="4371A1FD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</w:p>
    <w:p w14:paraId="78921E67" w14:textId="7C3F1BD1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D2A82">
        <w:rPr>
          <w:rFonts w:ascii="Trebuchet MS" w:hAnsi="Trebuchet MS"/>
          <w:b/>
          <w:bCs/>
          <w:u w:val="single"/>
        </w:rPr>
        <w:t>Page Size</w:t>
      </w:r>
    </w:p>
    <w:p w14:paraId="18A55B9E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 w:rsidRPr="003D2A82">
        <w:rPr>
          <w:rFonts w:ascii="Trebuchet MS" w:hAnsi="Trebuchet MS"/>
          <w:b/>
          <w:bCs/>
        </w:rPr>
        <w:t>What it means:</w:t>
      </w:r>
      <w:r w:rsidRPr="003D2A82">
        <w:rPr>
          <w:rFonts w:ascii="Trebuchet MS" w:hAnsi="Trebuchet MS"/>
        </w:rPr>
        <w:br/>
        <w:t>Page size is the width and height of your design area — just like the size of a physical sheet of paper.</w:t>
      </w:r>
    </w:p>
    <w:p w14:paraId="1AB87C2A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🛠️</w:t>
      </w:r>
      <w:r w:rsidRPr="003D2A82">
        <w:rPr>
          <w:rFonts w:ascii="Trebuchet MS" w:hAnsi="Trebuchet MS"/>
          <w:b/>
          <w:bCs/>
        </w:rPr>
        <w:t xml:space="preserve"> How to Set Page Size:</w:t>
      </w:r>
    </w:p>
    <w:p w14:paraId="328020D7" w14:textId="77777777" w:rsidR="003D2A82" w:rsidRPr="003D2A82" w:rsidRDefault="003D2A82" w:rsidP="003D2A82">
      <w:pPr>
        <w:numPr>
          <w:ilvl w:val="0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Go to the </w:t>
      </w:r>
      <w:r w:rsidRPr="003D2A82">
        <w:rPr>
          <w:rFonts w:ascii="Trebuchet MS" w:hAnsi="Trebuchet MS"/>
          <w:b/>
          <w:bCs/>
        </w:rPr>
        <w:t>top menu</w:t>
      </w:r>
      <w:r w:rsidRPr="003D2A82">
        <w:rPr>
          <w:rFonts w:ascii="Trebuchet MS" w:hAnsi="Trebuchet MS"/>
        </w:rPr>
        <w:t xml:space="preserve"> and click on:</w:t>
      </w:r>
      <w:r w:rsidRPr="003D2A82">
        <w:rPr>
          <w:rFonts w:ascii="Trebuchet MS" w:hAnsi="Trebuchet MS"/>
        </w:rPr>
        <w:br/>
        <w:t xml:space="preserve">Layout </w:t>
      </w:r>
      <w:r w:rsidRPr="003D2A82">
        <w:rPr>
          <w:rFonts w:ascii="Arial" w:hAnsi="Arial" w:cs="Arial"/>
        </w:rPr>
        <w:t>→</w:t>
      </w:r>
      <w:r w:rsidRPr="003D2A82">
        <w:rPr>
          <w:rFonts w:ascii="Trebuchet MS" w:hAnsi="Trebuchet MS"/>
        </w:rPr>
        <w:t xml:space="preserve"> Page Setup</w:t>
      </w:r>
      <w:r w:rsidRPr="003D2A82">
        <w:rPr>
          <w:rFonts w:ascii="Trebuchet MS" w:hAnsi="Trebuchet MS"/>
        </w:rPr>
        <w:br/>
        <w:t xml:space="preserve">OR use the </w:t>
      </w:r>
      <w:r w:rsidRPr="003D2A82">
        <w:rPr>
          <w:rFonts w:ascii="Trebuchet MS" w:hAnsi="Trebuchet MS"/>
          <w:b/>
          <w:bCs/>
        </w:rPr>
        <w:t>Property Bar</w:t>
      </w:r>
      <w:r w:rsidRPr="003D2A82">
        <w:rPr>
          <w:rFonts w:ascii="Trebuchet MS" w:hAnsi="Trebuchet MS"/>
        </w:rPr>
        <w:t xml:space="preserve"> at the top (appears when you click on a blank area of the page).</w:t>
      </w:r>
    </w:p>
    <w:p w14:paraId="787899D1" w14:textId="77777777" w:rsidR="003D2A82" w:rsidRPr="003D2A82" w:rsidRDefault="003D2A82" w:rsidP="003D2A82">
      <w:pPr>
        <w:numPr>
          <w:ilvl w:val="0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Choose from </w:t>
      </w:r>
      <w:r w:rsidRPr="003D2A82">
        <w:rPr>
          <w:rFonts w:ascii="Trebuchet MS" w:hAnsi="Trebuchet MS"/>
          <w:b/>
          <w:bCs/>
        </w:rPr>
        <w:t>standard page sizes</w:t>
      </w:r>
      <w:r w:rsidRPr="003D2A82">
        <w:rPr>
          <w:rFonts w:ascii="Trebuchet MS" w:hAnsi="Trebuchet MS"/>
        </w:rPr>
        <w:t xml:space="preserve"> like:</w:t>
      </w:r>
    </w:p>
    <w:p w14:paraId="45B1CC3B" w14:textId="77777777" w:rsidR="003D2A82" w:rsidRPr="003D2A82" w:rsidRDefault="003D2A82" w:rsidP="003D2A82">
      <w:pPr>
        <w:numPr>
          <w:ilvl w:val="1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A4 (210 × 297 mm)</w:t>
      </w:r>
    </w:p>
    <w:p w14:paraId="50F4BD16" w14:textId="77777777" w:rsidR="003D2A82" w:rsidRPr="003D2A82" w:rsidRDefault="003D2A82" w:rsidP="003D2A82">
      <w:pPr>
        <w:numPr>
          <w:ilvl w:val="1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Letter (8.5 × 11 in)</w:t>
      </w:r>
    </w:p>
    <w:p w14:paraId="5806E409" w14:textId="77777777" w:rsidR="003D2A82" w:rsidRPr="003D2A82" w:rsidRDefault="003D2A82" w:rsidP="003D2A82">
      <w:pPr>
        <w:numPr>
          <w:ilvl w:val="1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Legal, A3, etc.</w:t>
      </w:r>
    </w:p>
    <w:p w14:paraId="1B670E74" w14:textId="77777777" w:rsidR="003D2A82" w:rsidRPr="003D2A82" w:rsidRDefault="003D2A82" w:rsidP="003D2A82">
      <w:pPr>
        <w:numPr>
          <w:ilvl w:val="0"/>
          <w:numId w:val="5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Or you can set </w:t>
      </w:r>
      <w:r w:rsidRPr="003D2A82">
        <w:rPr>
          <w:rFonts w:ascii="Trebuchet MS" w:hAnsi="Trebuchet MS"/>
          <w:b/>
          <w:bCs/>
        </w:rPr>
        <w:t>custom page size</w:t>
      </w:r>
      <w:r w:rsidRPr="003D2A82">
        <w:rPr>
          <w:rFonts w:ascii="Trebuchet MS" w:hAnsi="Trebuchet MS"/>
        </w:rPr>
        <w:t xml:space="preserve"> by typing the height and width yourself.</w:t>
      </w:r>
    </w:p>
    <w:p w14:paraId="5BA2422B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📌</w:t>
      </w:r>
      <w:r w:rsidRPr="003D2A82">
        <w:rPr>
          <w:rFonts w:ascii="Trebuchet MS" w:hAnsi="Trebuchet MS"/>
          <w:b/>
          <w:bCs/>
        </w:rPr>
        <w:t xml:space="preserve"> Example:</w:t>
      </w:r>
    </w:p>
    <w:p w14:paraId="7AD15724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 w:rsidRPr="003D2A82">
        <w:rPr>
          <w:rFonts w:ascii="Trebuchet MS" w:hAnsi="Trebuchet MS"/>
        </w:rPr>
        <w:t>If you're making a business card, you might set:</w:t>
      </w:r>
    </w:p>
    <w:p w14:paraId="4C08F305" w14:textId="77777777" w:rsidR="003D2A82" w:rsidRPr="003D2A82" w:rsidRDefault="003D2A82" w:rsidP="003D2A82">
      <w:pPr>
        <w:numPr>
          <w:ilvl w:val="0"/>
          <w:numId w:val="5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Width = 90 mm</w:t>
      </w:r>
    </w:p>
    <w:p w14:paraId="0E5FD2DF" w14:textId="77777777" w:rsidR="003D2A82" w:rsidRPr="003D2A82" w:rsidRDefault="003D2A82" w:rsidP="003D2A82">
      <w:pPr>
        <w:numPr>
          <w:ilvl w:val="0"/>
          <w:numId w:val="5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Height = 50 mm</w:t>
      </w:r>
    </w:p>
    <w:p w14:paraId="0D297681" w14:textId="3514507F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NOTE: </w:t>
      </w:r>
      <w:r w:rsidRPr="003D2A82">
        <w:rPr>
          <w:rFonts w:ascii="Trebuchet MS" w:hAnsi="Trebuchet MS"/>
        </w:rPr>
        <w:t>Setting the right page size ensures that your design fits well when printed.</w:t>
      </w:r>
    </w:p>
    <w:p w14:paraId="0AB3DCE7" w14:textId="01044EB3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4AD1F44D" wp14:editId="4797DE88">
            <wp:extent cx="5730240" cy="3178338"/>
            <wp:effectExtent l="19050" t="19050" r="22860" b="22225"/>
            <wp:docPr id="4809761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177" cy="318107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2E3993" w14:textId="00E34DB2" w:rsidR="003D2A82" w:rsidRPr="003D2A82" w:rsidRDefault="003D2A82" w:rsidP="003D2A82">
      <w:pPr>
        <w:ind w:left="1620"/>
        <w:rPr>
          <w:rFonts w:ascii="Trebuchet MS" w:hAnsi="Trebuchet MS"/>
          <w:b/>
          <w:bCs/>
          <w:u w:val="single"/>
        </w:rPr>
      </w:pPr>
      <w:r>
        <w:rPr>
          <w:rFonts w:ascii="Segoe UI Emoji" w:hAnsi="Segoe UI Emoji" w:cs="Segoe UI Emoji"/>
          <w:b/>
          <w:bCs/>
        </w:rPr>
        <w:br w:type="page"/>
      </w:r>
      <w:r w:rsidRPr="003D2A82">
        <w:rPr>
          <w:rFonts w:ascii="Trebuchet MS" w:hAnsi="Trebuchet MS"/>
          <w:b/>
          <w:bCs/>
          <w:u w:val="single"/>
        </w:rPr>
        <w:lastRenderedPageBreak/>
        <w:t>Orientation</w:t>
      </w:r>
    </w:p>
    <w:p w14:paraId="556383F5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 w:rsidRPr="003D2A82">
        <w:rPr>
          <w:rFonts w:ascii="Trebuchet MS" w:hAnsi="Trebuchet MS"/>
          <w:b/>
          <w:bCs/>
        </w:rPr>
        <w:t>What it means:</w:t>
      </w:r>
      <w:r w:rsidRPr="003D2A82">
        <w:rPr>
          <w:rFonts w:ascii="Trebuchet MS" w:hAnsi="Trebuchet MS"/>
        </w:rPr>
        <w:br/>
        <w:t xml:space="preserve">Orientation decides whether the page is </w:t>
      </w:r>
      <w:r w:rsidRPr="003D2A82">
        <w:rPr>
          <w:rFonts w:ascii="Trebuchet MS" w:hAnsi="Trebuchet MS"/>
          <w:b/>
          <w:bCs/>
        </w:rPr>
        <w:t>tall (Portrait)</w:t>
      </w:r>
      <w:r w:rsidRPr="003D2A82">
        <w:rPr>
          <w:rFonts w:ascii="Trebuchet MS" w:hAnsi="Trebuchet MS"/>
        </w:rPr>
        <w:t xml:space="preserve"> or </w:t>
      </w:r>
      <w:r w:rsidRPr="003D2A82">
        <w:rPr>
          <w:rFonts w:ascii="Trebuchet MS" w:hAnsi="Trebuchet MS"/>
          <w:b/>
          <w:bCs/>
        </w:rPr>
        <w:t>wide (Landscape)</w:t>
      </w:r>
      <w:r w:rsidRPr="003D2A82">
        <w:rPr>
          <w:rFonts w:ascii="Trebuchet MS" w:hAnsi="Trebuchet MS"/>
        </w:rPr>
        <w:t>.</w:t>
      </w:r>
    </w:p>
    <w:p w14:paraId="65CA39C0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🛠️</w:t>
      </w:r>
      <w:r w:rsidRPr="003D2A82">
        <w:rPr>
          <w:rFonts w:ascii="Trebuchet MS" w:hAnsi="Trebuchet MS"/>
          <w:b/>
          <w:bCs/>
        </w:rPr>
        <w:t xml:space="preserve"> How to Set Orientation:</w:t>
      </w:r>
    </w:p>
    <w:p w14:paraId="1A165C3C" w14:textId="77777777" w:rsidR="003D2A82" w:rsidRPr="003D2A82" w:rsidRDefault="003D2A82" w:rsidP="003D2A82">
      <w:pPr>
        <w:numPr>
          <w:ilvl w:val="0"/>
          <w:numId w:val="5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You’ll see two buttons on the </w:t>
      </w:r>
      <w:r w:rsidRPr="003D2A82">
        <w:rPr>
          <w:rFonts w:ascii="Trebuchet MS" w:hAnsi="Trebuchet MS"/>
          <w:b/>
          <w:bCs/>
        </w:rPr>
        <w:t>Property Bar</w:t>
      </w:r>
      <w:r w:rsidRPr="003D2A82">
        <w:rPr>
          <w:rFonts w:ascii="Trebuchet MS" w:hAnsi="Trebuchet MS"/>
        </w:rPr>
        <w:t xml:space="preserve"> or in Layout </w:t>
      </w:r>
      <w:r w:rsidRPr="003D2A82">
        <w:rPr>
          <w:rFonts w:ascii="Arial" w:hAnsi="Arial" w:cs="Arial"/>
        </w:rPr>
        <w:t>→</w:t>
      </w:r>
      <w:r w:rsidRPr="003D2A82">
        <w:rPr>
          <w:rFonts w:ascii="Trebuchet MS" w:hAnsi="Trebuchet MS"/>
        </w:rPr>
        <w:t xml:space="preserve"> Page Setup:</w:t>
      </w:r>
    </w:p>
    <w:p w14:paraId="66DD2956" w14:textId="77777777" w:rsidR="003D2A82" w:rsidRPr="003D2A82" w:rsidRDefault="003D2A82" w:rsidP="003D2A82">
      <w:pPr>
        <w:numPr>
          <w:ilvl w:val="1"/>
          <w:numId w:val="5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  <w:b/>
          <w:bCs/>
        </w:rPr>
        <w:t>Portrait:</w:t>
      </w:r>
      <w:r w:rsidRPr="003D2A82">
        <w:rPr>
          <w:rFonts w:ascii="Trebuchet MS" w:hAnsi="Trebuchet MS"/>
        </w:rPr>
        <w:t xml:space="preserve"> Taller than wide (used for most documents)</w:t>
      </w:r>
    </w:p>
    <w:p w14:paraId="4D87A348" w14:textId="77777777" w:rsidR="003D2A82" w:rsidRPr="003D2A82" w:rsidRDefault="003D2A82" w:rsidP="003D2A82">
      <w:pPr>
        <w:numPr>
          <w:ilvl w:val="1"/>
          <w:numId w:val="5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  <w:b/>
          <w:bCs/>
        </w:rPr>
        <w:t>Landscape:</w:t>
      </w:r>
      <w:r w:rsidRPr="003D2A82">
        <w:rPr>
          <w:rFonts w:ascii="Trebuchet MS" w:hAnsi="Trebuchet MS"/>
        </w:rPr>
        <w:t xml:space="preserve"> Wider than tall (good for banners, certificates)</w:t>
      </w:r>
    </w:p>
    <w:p w14:paraId="678FCF3B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📌</w:t>
      </w:r>
      <w:r w:rsidRPr="003D2A82">
        <w:rPr>
          <w:rFonts w:ascii="Trebuchet MS" w:hAnsi="Trebuchet MS"/>
          <w:b/>
          <w:bCs/>
        </w:rPr>
        <w:t xml:space="preserve"> Example:</w:t>
      </w:r>
    </w:p>
    <w:p w14:paraId="130DEE9E" w14:textId="77777777" w:rsidR="003D2A82" w:rsidRPr="003D2A82" w:rsidRDefault="003D2A82" w:rsidP="003D2A82">
      <w:pPr>
        <w:numPr>
          <w:ilvl w:val="0"/>
          <w:numId w:val="5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A poster or letter might be </w:t>
      </w:r>
      <w:r w:rsidRPr="003D2A82">
        <w:rPr>
          <w:rFonts w:ascii="Trebuchet MS" w:hAnsi="Trebuchet MS"/>
          <w:b/>
          <w:bCs/>
        </w:rPr>
        <w:t>Portrait</w:t>
      </w:r>
    </w:p>
    <w:p w14:paraId="1887D142" w14:textId="77777777" w:rsidR="003D2A82" w:rsidRPr="003D2A82" w:rsidRDefault="003D2A82" w:rsidP="003D2A82">
      <w:pPr>
        <w:numPr>
          <w:ilvl w:val="0"/>
          <w:numId w:val="5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A certificate or wide banner might be </w:t>
      </w:r>
      <w:r w:rsidRPr="003D2A82">
        <w:rPr>
          <w:rFonts w:ascii="Trebuchet MS" w:hAnsi="Trebuchet MS"/>
          <w:b/>
          <w:bCs/>
        </w:rPr>
        <w:t>Landscape</w:t>
      </w:r>
    </w:p>
    <w:p w14:paraId="2D738ABF" w14:textId="69F01C23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NOTE: </w:t>
      </w:r>
      <w:r w:rsidRPr="003D2A82">
        <w:rPr>
          <w:rFonts w:ascii="Trebuchet MS" w:hAnsi="Trebuchet MS"/>
        </w:rPr>
        <w:t>Choosing the correct orientation helps your content fit and look better.</w:t>
      </w:r>
    </w:p>
    <w:p w14:paraId="2C574B8F" w14:textId="77777777" w:rsid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3F7EEC5" w14:textId="4F05CB5B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D2A82">
        <w:rPr>
          <w:rFonts w:ascii="Trebuchet MS" w:hAnsi="Trebuchet MS"/>
          <w:b/>
          <w:bCs/>
          <w:u w:val="single"/>
        </w:rPr>
        <w:t>Margins and Bleed</w:t>
      </w:r>
    </w:p>
    <w:p w14:paraId="298FC2E6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🧾</w:t>
      </w:r>
      <w:r w:rsidRPr="003D2A82">
        <w:rPr>
          <w:rFonts w:ascii="Trebuchet MS" w:hAnsi="Trebuchet MS"/>
          <w:b/>
          <w:bCs/>
        </w:rPr>
        <w:t xml:space="preserve"> Margins</w:t>
      </w:r>
    </w:p>
    <w:p w14:paraId="0B34C866" w14:textId="77777777" w:rsidR="003D2A82" w:rsidRPr="003D2A82" w:rsidRDefault="003D2A82" w:rsidP="003D2A82">
      <w:pPr>
        <w:numPr>
          <w:ilvl w:val="0"/>
          <w:numId w:val="5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Margins are the </w:t>
      </w:r>
      <w:r w:rsidRPr="003D2A82">
        <w:rPr>
          <w:rFonts w:ascii="Trebuchet MS" w:hAnsi="Trebuchet MS"/>
          <w:b/>
          <w:bCs/>
        </w:rPr>
        <w:t>empty spaces around the edge</w:t>
      </w:r>
      <w:r w:rsidRPr="003D2A82">
        <w:rPr>
          <w:rFonts w:ascii="Trebuchet MS" w:hAnsi="Trebuchet MS"/>
        </w:rPr>
        <w:t xml:space="preserve"> of your page where no text or images should go.</w:t>
      </w:r>
    </w:p>
    <w:p w14:paraId="02F8B88A" w14:textId="77777777" w:rsidR="003D2A82" w:rsidRPr="003D2A82" w:rsidRDefault="003D2A82" w:rsidP="003D2A82">
      <w:pPr>
        <w:numPr>
          <w:ilvl w:val="0"/>
          <w:numId w:val="5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Helps avoid cutting off important content during printing.</w:t>
      </w:r>
    </w:p>
    <w:p w14:paraId="1ACC448D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🎨</w:t>
      </w:r>
      <w:r w:rsidRPr="003D2A82">
        <w:rPr>
          <w:rFonts w:ascii="Trebuchet MS" w:hAnsi="Trebuchet MS"/>
          <w:b/>
          <w:bCs/>
        </w:rPr>
        <w:t xml:space="preserve"> Bleed</w:t>
      </w:r>
    </w:p>
    <w:p w14:paraId="296E9477" w14:textId="77777777" w:rsidR="003D2A82" w:rsidRPr="003D2A82" w:rsidRDefault="003D2A82" w:rsidP="003D2A82">
      <w:pPr>
        <w:numPr>
          <w:ilvl w:val="0"/>
          <w:numId w:val="5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Bleed is the area </w:t>
      </w:r>
      <w:r w:rsidRPr="003D2A82">
        <w:rPr>
          <w:rFonts w:ascii="Trebuchet MS" w:hAnsi="Trebuchet MS"/>
          <w:b/>
          <w:bCs/>
        </w:rPr>
        <w:t>outside the page border</w:t>
      </w:r>
      <w:r w:rsidRPr="003D2A82">
        <w:rPr>
          <w:rFonts w:ascii="Trebuchet MS" w:hAnsi="Trebuchet MS"/>
        </w:rPr>
        <w:t xml:space="preserve"> where the design extends slightly beyond the actual page size.</w:t>
      </w:r>
    </w:p>
    <w:p w14:paraId="12426F67" w14:textId="77777777" w:rsidR="003D2A82" w:rsidRPr="003D2A82" w:rsidRDefault="003D2A82" w:rsidP="003D2A82">
      <w:pPr>
        <w:numPr>
          <w:ilvl w:val="0"/>
          <w:numId w:val="5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It is used in printing to </w:t>
      </w:r>
      <w:r w:rsidRPr="003D2A82">
        <w:rPr>
          <w:rFonts w:ascii="Trebuchet MS" w:hAnsi="Trebuchet MS"/>
          <w:b/>
          <w:bCs/>
        </w:rPr>
        <w:t>avoid white edges</w:t>
      </w:r>
      <w:r w:rsidRPr="003D2A82">
        <w:rPr>
          <w:rFonts w:ascii="Trebuchet MS" w:hAnsi="Trebuchet MS"/>
        </w:rPr>
        <w:t xml:space="preserve"> when the paper is trimmed.</w:t>
      </w:r>
    </w:p>
    <w:p w14:paraId="19B8718D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🛠️</w:t>
      </w:r>
      <w:r w:rsidRPr="003D2A82">
        <w:rPr>
          <w:rFonts w:ascii="Trebuchet MS" w:hAnsi="Trebuchet MS"/>
          <w:b/>
          <w:bCs/>
        </w:rPr>
        <w:t xml:space="preserve"> How to Set Bleed:</w:t>
      </w:r>
    </w:p>
    <w:p w14:paraId="53E8EB5D" w14:textId="77777777" w:rsidR="003D2A82" w:rsidRPr="003D2A82" w:rsidRDefault="003D2A82" w:rsidP="003D2A82">
      <w:pPr>
        <w:numPr>
          <w:ilvl w:val="0"/>
          <w:numId w:val="5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Go to: File </w:t>
      </w:r>
      <w:r w:rsidRPr="003D2A82">
        <w:rPr>
          <w:rFonts w:ascii="Arial" w:hAnsi="Arial" w:cs="Arial"/>
        </w:rPr>
        <w:t>→</w:t>
      </w:r>
      <w:r w:rsidRPr="003D2A82">
        <w:rPr>
          <w:rFonts w:ascii="Trebuchet MS" w:hAnsi="Trebuchet MS"/>
        </w:rPr>
        <w:t xml:space="preserve"> Print Setup</w:t>
      </w:r>
    </w:p>
    <w:p w14:paraId="299A3105" w14:textId="77777777" w:rsidR="003D2A82" w:rsidRPr="003D2A82" w:rsidRDefault="003D2A82" w:rsidP="003D2A82">
      <w:pPr>
        <w:numPr>
          <w:ilvl w:val="0"/>
          <w:numId w:val="5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 xml:space="preserve">Look for the </w:t>
      </w:r>
      <w:r w:rsidRPr="003D2A82">
        <w:rPr>
          <w:rFonts w:ascii="Trebuchet MS" w:hAnsi="Trebuchet MS"/>
          <w:b/>
          <w:bCs/>
        </w:rPr>
        <w:t>Bleed settings</w:t>
      </w:r>
    </w:p>
    <w:p w14:paraId="1B574551" w14:textId="77777777" w:rsidR="003D2A82" w:rsidRPr="003D2A82" w:rsidRDefault="003D2A82" w:rsidP="003D2A82">
      <w:pPr>
        <w:numPr>
          <w:ilvl w:val="0"/>
          <w:numId w:val="5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Set how much bleed you want (commonly 3 mm or 0.125 in)</w:t>
      </w:r>
    </w:p>
    <w:p w14:paraId="7E0AE640" w14:textId="77777777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3D2A82">
        <w:rPr>
          <w:rFonts w:ascii="Segoe UI Emoji" w:hAnsi="Segoe UI Emoji" w:cs="Segoe UI Emoji"/>
          <w:b/>
          <w:bCs/>
        </w:rPr>
        <w:t>📌</w:t>
      </w:r>
      <w:r w:rsidRPr="003D2A82">
        <w:rPr>
          <w:rFonts w:ascii="Trebuchet MS" w:hAnsi="Trebuchet MS"/>
          <w:b/>
          <w:bCs/>
        </w:rPr>
        <w:t xml:space="preserve"> Example:</w:t>
      </w:r>
    </w:p>
    <w:p w14:paraId="03301D70" w14:textId="77777777" w:rsidR="003D2A82" w:rsidRPr="003D2A82" w:rsidRDefault="003D2A82" w:rsidP="003D2A82">
      <w:pPr>
        <w:numPr>
          <w:ilvl w:val="0"/>
          <w:numId w:val="5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If your page size is A4 (210 mm x 297 mm), and you set a 3 mm bleed, the total design size becomes:</w:t>
      </w:r>
    </w:p>
    <w:p w14:paraId="67E612A6" w14:textId="77777777" w:rsidR="003D2A82" w:rsidRPr="003D2A82" w:rsidRDefault="003D2A82" w:rsidP="003D2A82">
      <w:pPr>
        <w:numPr>
          <w:ilvl w:val="1"/>
          <w:numId w:val="5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3D2A82">
        <w:rPr>
          <w:rFonts w:ascii="Trebuchet MS" w:hAnsi="Trebuchet MS"/>
        </w:rPr>
        <w:t>216 mm x 303 mm (with bleed)</w:t>
      </w:r>
    </w:p>
    <w:p w14:paraId="006656A8" w14:textId="1AA46A09" w:rsidR="003D2A82" w:rsidRP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NOTE: </w:t>
      </w:r>
      <w:r w:rsidRPr="003D2A82">
        <w:rPr>
          <w:rFonts w:ascii="Trebuchet MS" w:hAnsi="Trebuchet MS"/>
        </w:rPr>
        <w:t xml:space="preserve">Bleed ensures that there are </w:t>
      </w:r>
      <w:r w:rsidRPr="003D2A82">
        <w:rPr>
          <w:rFonts w:ascii="Trebuchet MS" w:hAnsi="Trebuchet MS"/>
          <w:b/>
          <w:bCs/>
        </w:rPr>
        <w:t>no white lines</w:t>
      </w:r>
      <w:r w:rsidRPr="003D2A82">
        <w:rPr>
          <w:rFonts w:ascii="Trebuchet MS" w:hAnsi="Trebuchet MS"/>
        </w:rPr>
        <w:t xml:space="preserve"> at the edge after trimming the paper.</w:t>
      </w:r>
    </w:p>
    <w:p w14:paraId="54227D23" w14:textId="77777777" w:rsidR="003D2A82" w:rsidRDefault="003D2A82" w:rsidP="003D2A82">
      <w:pPr>
        <w:tabs>
          <w:tab w:val="left" w:pos="1890"/>
        </w:tabs>
        <w:ind w:left="1620"/>
        <w:rPr>
          <w:rFonts w:ascii="Trebuchet MS" w:hAnsi="Trebuchet MS"/>
        </w:rPr>
      </w:pPr>
    </w:p>
    <w:p w14:paraId="61227677" w14:textId="4FC99A42" w:rsidR="00673CC7" w:rsidRPr="00673CC7" w:rsidRDefault="00673CC7" w:rsidP="00673CC7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673CC7">
        <w:rPr>
          <w:rFonts w:ascii="Trebuchet MS" w:hAnsi="Trebuchet MS"/>
          <w:b/>
          <w:bCs/>
          <w:u w:val="single"/>
        </w:rPr>
        <w:t>Assignment</w:t>
      </w:r>
    </w:p>
    <w:p w14:paraId="363082D0" w14:textId="77777777" w:rsid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31C9B3AC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s to Design This Visiting Card in CorelDRAW X7</w:t>
      </w:r>
    </w:p>
    <w:p w14:paraId="21FE9724" w14:textId="724D70FA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3EF908C2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1: Set Up Page</w:t>
      </w:r>
    </w:p>
    <w:p w14:paraId="72D1DBA8" w14:textId="77777777" w:rsidR="00673CC7" w:rsidRPr="00673CC7" w:rsidRDefault="00673CC7" w:rsidP="00673CC7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Open CorelDRAW X7.</w:t>
      </w:r>
    </w:p>
    <w:p w14:paraId="77E4AC6C" w14:textId="77777777" w:rsidR="00673CC7" w:rsidRPr="00673CC7" w:rsidRDefault="00673CC7" w:rsidP="00673CC7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File &gt; New.</w:t>
      </w:r>
    </w:p>
    <w:p w14:paraId="1AB796C2" w14:textId="77777777" w:rsidR="00673CC7" w:rsidRPr="00673CC7" w:rsidRDefault="00673CC7" w:rsidP="00673CC7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Set page size: </w:t>
      </w:r>
      <w:r w:rsidRPr="00673CC7">
        <w:rPr>
          <w:rFonts w:ascii="Trebuchet MS" w:hAnsi="Trebuchet MS"/>
          <w:b/>
          <w:bCs/>
        </w:rPr>
        <w:t>3.5 inches x 2 inches</w:t>
      </w:r>
      <w:r w:rsidRPr="00673CC7">
        <w:rPr>
          <w:rFonts w:ascii="Trebuchet MS" w:hAnsi="Trebuchet MS"/>
        </w:rPr>
        <w:t xml:space="preserve"> (Landscape orientation).</w:t>
      </w:r>
    </w:p>
    <w:p w14:paraId="101F5D22" w14:textId="77777777" w:rsidR="00673CC7" w:rsidRPr="00673CC7" w:rsidRDefault="00673CC7" w:rsidP="00673CC7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nits: </w:t>
      </w:r>
      <w:r w:rsidRPr="00673CC7">
        <w:rPr>
          <w:rFonts w:ascii="Trebuchet MS" w:hAnsi="Trebuchet MS"/>
          <w:b/>
          <w:bCs/>
        </w:rPr>
        <w:t>Inches</w:t>
      </w:r>
      <w:r w:rsidRPr="00673CC7">
        <w:rPr>
          <w:rFonts w:ascii="Trebuchet MS" w:hAnsi="Trebuchet MS"/>
        </w:rPr>
        <w:t>.</w:t>
      </w:r>
    </w:p>
    <w:p w14:paraId="1E448DDD" w14:textId="6C90EED3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470306B7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2: Create Background &amp; Wave Shapes</w:t>
      </w:r>
    </w:p>
    <w:p w14:paraId="5A25737E" w14:textId="77777777" w:rsidR="00673CC7" w:rsidRPr="00673CC7" w:rsidRDefault="00673CC7" w:rsidP="00673CC7">
      <w:pPr>
        <w:numPr>
          <w:ilvl w:val="0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  <w:b/>
          <w:bCs/>
        </w:rPr>
        <w:lastRenderedPageBreak/>
        <w:t>Draw White Background</w:t>
      </w:r>
      <w:r w:rsidRPr="00673CC7">
        <w:rPr>
          <w:rFonts w:ascii="Trebuchet MS" w:hAnsi="Trebuchet MS"/>
        </w:rPr>
        <w:t>:</w:t>
      </w:r>
    </w:p>
    <w:p w14:paraId="69CCA0E2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the </w:t>
      </w:r>
      <w:r w:rsidRPr="00673CC7">
        <w:rPr>
          <w:rFonts w:ascii="Trebuchet MS" w:hAnsi="Trebuchet MS"/>
          <w:b/>
          <w:bCs/>
        </w:rPr>
        <w:t>Rectangle Tool (F6)</w:t>
      </w:r>
      <w:r w:rsidRPr="00673CC7">
        <w:rPr>
          <w:rFonts w:ascii="Trebuchet MS" w:hAnsi="Trebuchet MS"/>
        </w:rPr>
        <w:t xml:space="preserve">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draw to fit the page.</w:t>
      </w:r>
    </w:p>
    <w:p w14:paraId="6A44DE75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Fill: </w:t>
      </w:r>
      <w:r w:rsidRPr="00673CC7">
        <w:rPr>
          <w:rFonts w:ascii="Trebuchet MS" w:hAnsi="Trebuchet MS"/>
          <w:b/>
          <w:bCs/>
        </w:rPr>
        <w:t>White</w:t>
      </w:r>
      <w:r w:rsidRPr="00673CC7">
        <w:rPr>
          <w:rFonts w:ascii="Trebuchet MS" w:hAnsi="Trebuchet MS"/>
        </w:rPr>
        <w:t xml:space="preserve"> (no outline).</w:t>
      </w:r>
    </w:p>
    <w:p w14:paraId="6F171EF8" w14:textId="77777777" w:rsidR="00673CC7" w:rsidRPr="00673CC7" w:rsidRDefault="00673CC7" w:rsidP="00673CC7">
      <w:pPr>
        <w:numPr>
          <w:ilvl w:val="0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  <w:b/>
          <w:bCs/>
        </w:rPr>
        <w:t>Create Blue Wave Layers</w:t>
      </w:r>
      <w:r w:rsidRPr="00673CC7">
        <w:rPr>
          <w:rFonts w:ascii="Trebuchet MS" w:hAnsi="Trebuchet MS"/>
        </w:rPr>
        <w:t>:</w:t>
      </w:r>
    </w:p>
    <w:p w14:paraId="650C0295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the </w:t>
      </w:r>
      <w:r w:rsidRPr="00673CC7">
        <w:rPr>
          <w:rFonts w:ascii="Trebuchet MS" w:hAnsi="Trebuchet MS"/>
          <w:b/>
          <w:bCs/>
        </w:rPr>
        <w:t>Bezier Tool</w:t>
      </w:r>
      <w:r w:rsidRPr="00673CC7">
        <w:rPr>
          <w:rFonts w:ascii="Trebuchet MS" w:hAnsi="Trebuchet MS"/>
        </w:rPr>
        <w:t xml:space="preserve"> or </w:t>
      </w:r>
      <w:r w:rsidRPr="00673CC7">
        <w:rPr>
          <w:rFonts w:ascii="Trebuchet MS" w:hAnsi="Trebuchet MS"/>
          <w:b/>
          <w:bCs/>
        </w:rPr>
        <w:t>Freehand Tool</w:t>
      </w:r>
      <w:r w:rsidRPr="00673CC7">
        <w:rPr>
          <w:rFonts w:ascii="Trebuchet MS" w:hAnsi="Trebuchet MS"/>
        </w:rPr>
        <w:t xml:space="preserve"> to draw wavy shapes.</w:t>
      </w:r>
    </w:p>
    <w:p w14:paraId="18CBFCF3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Make </w:t>
      </w:r>
      <w:r w:rsidRPr="00673CC7">
        <w:rPr>
          <w:rFonts w:ascii="Trebuchet MS" w:hAnsi="Trebuchet MS"/>
          <w:b/>
          <w:bCs/>
        </w:rPr>
        <w:t>3 waves</w:t>
      </w:r>
      <w:r w:rsidRPr="00673CC7">
        <w:rPr>
          <w:rFonts w:ascii="Trebuchet MS" w:hAnsi="Trebuchet MS"/>
        </w:rPr>
        <w:t>: one dark blue, one medium blue, and one light blue.</w:t>
      </w:r>
    </w:p>
    <w:p w14:paraId="64B3C28D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Fill each with a different </w:t>
      </w:r>
      <w:r w:rsidRPr="00673CC7">
        <w:rPr>
          <w:rFonts w:ascii="Trebuchet MS" w:hAnsi="Trebuchet MS"/>
          <w:b/>
          <w:bCs/>
        </w:rPr>
        <w:t>blue gradient</w:t>
      </w:r>
      <w:r w:rsidRPr="00673CC7">
        <w:rPr>
          <w:rFonts w:ascii="Trebuchet MS" w:hAnsi="Trebuchet MS"/>
        </w:rPr>
        <w:t xml:space="preserve"> or solid color.</w:t>
      </w:r>
    </w:p>
    <w:p w14:paraId="5F3B97FA" w14:textId="77777777" w:rsidR="00673CC7" w:rsidRPr="00673CC7" w:rsidRDefault="00673CC7" w:rsidP="00673CC7">
      <w:pPr>
        <w:numPr>
          <w:ilvl w:val="1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Position them at the </w:t>
      </w:r>
      <w:r w:rsidRPr="00673CC7">
        <w:rPr>
          <w:rFonts w:ascii="Trebuchet MS" w:hAnsi="Trebuchet MS"/>
          <w:b/>
          <w:bCs/>
        </w:rPr>
        <w:t>bottom-right</w:t>
      </w:r>
      <w:r w:rsidRPr="00673CC7">
        <w:rPr>
          <w:rFonts w:ascii="Trebuchet MS" w:hAnsi="Trebuchet MS"/>
        </w:rPr>
        <w:t xml:space="preserve"> part of the card.</w:t>
      </w:r>
    </w:p>
    <w:p w14:paraId="0C423C39" w14:textId="0F271096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640D077C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3: Add Circle Frame for Photo</w:t>
      </w:r>
    </w:p>
    <w:p w14:paraId="62E50366" w14:textId="77777777" w:rsidR="00673CC7" w:rsidRPr="00673CC7" w:rsidRDefault="00673CC7" w:rsidP="00673CC7">
      <w:pPr>
        <w:numPr>
          <w:ilvl w:val="0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the </w:t>
      </w:r>
      <w:r w:rsidRPr="00673CC7">
        <w:rPr>
          <w:rFonts w:ascii="Trebuchet MS" w:hAnsi="Trebuchet MS"/>
          <w:b/>
          <w:bCs/>
        </w:rPr>
        <w:t>Ellipse Tool (F7)</w:t>
      </w:r>
      <w:r w:rsidRPr="00673CC7">
        <w:rPr>
          <w:rFonts w:ascii="Trebuchet MS" w:hAnsi="Trebuchet MS"/>
        </w:rPr>
        <w:t xml:space="preserve">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draw a perfect circle while holding Ctrl.</w:t>
      </w:r>
    </w:p>
    <w:p w14:paraId="06C05AB7" w14:textId="77777777" w:rsidR="00673CC7" w:rsidRPr="00673CC7" w:rsidRDefault="00673CC7" w:rsidP="00673CC7">
      <w:pPr>
        <w:numPr>
          <w:ilvl w:val="0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Make a </w:t>
      </w:r>
      <w:r w:rsidRPr="00673CC7">
        <w:rPr>
          <w:rFonts w:ascii="Trebuchet MS" w:hAnsi="Trebuchet MS"/>
          <w:b/>
          <w:bCs/>
        </w:rPr>
        <w:t>thick outline</w:t>
      </w:r>
      <w:r w:rsidRPr="00673CC7">
        <w:rPr>
          <w:rFonts w:ascii="Trebuchet MS" w:hAnsi="Trebuchet MS"/>
        </w:rPr>
        <w:t xml:space="preserve"> (white) and </w:t>
      </w:r>
      <w:r w:rsidRPr="00673CC7">
        <w:rPr>
          <w:rFonts w:ascii="Trebuchet MS" w:hAnsi="Trebuchet MS"/>
          <w:b/>
          <w:bCs/>
        </w:rPr>
        <w:t>outer border</w:t>
      </w:r>
      <w:r w:rsidRPr="00673CC7">
        <w:rPr>
          <w:rFonts w:ascii="Trebuchet MS" w:hAnsi="Trebuchet MS"/>
        </w:rPr>
        <w:t xml:space="preserve"> (blue).</w:t>
      </w:r>
    </w:p>
    <w:p w14:paraId="1C64DF39" w14:textId="77777777" w:rsidR="00673CC7" w:rsidRPr="00673CC7" w:rsidRDefault="00673CC7" w:rsidP="00673CC7">
      <w:pPr>
        <w:numPr>
          <w:ilvl w:val="0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Import photo: File &gt; Import, then place it </w:t>
      </w:r>
      <w:r w:rsidRPr="00673CC7">
        <w:rPr>
          <w:rFonts w:ascii="Trebuchet MS" w:hAnsi="Trebuchet MS"/>
          <w:b/>
          <w:bCs/>
        </w:rPr>
        <w:t>inside the circle</w:t>
      </w:r>
      <w:r w:rsidRPr="00673CC7">
        <w:rPr>
          <w:rFonts w:ascii="Trebuchet MS" w:hAnsi="Trebuchet MS"/>
        </w:rPr>
        <w:t>.</w:t>
      </w:r>
    </w:p>
    <w:p w14:paraId="64D43EC8" w14:textId="77777777" w:rsidR="00673CC7" w:rsidRPr="00673CC7" w:rsidRDefault="00673CC7" w:rsidP="00673CC7">
      <w:pPr>
        <w:numPr>
          <w:ilvl w:val="1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</w:t>
      </w:r>
      <w:proofErr w:type="spellStart"/>
      <w:r w:rsidRPr="00673CC7">
        <w:rPr>
          <w:rFonts w:ascii="Trebuchet MS" w:hAnsi="Trebuchet MS"/>
          <w:b/>
          <w:bCs/>
        </w:rPr>
        <w:t>PowerClip</w:t>
      </w:r>
      <w:proofErr w:type="spellEnd"/>
      <w:r w:rsidRPr="00673CC7">
        <w:rPr>
          <w:rFonts w:ascii="Trebuchet MS" w:hAnsi="Trebuchet MS"/>
        </w:rPr>
        <w:t xml:space="preserve">: Right-click photo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</w:t>
      </w:r>
      <w:proofErr w:type="spellStart"/>
      <w:r w:rsidRPr="00673CC7">
        <w:rPr>
          <w:rFonts w:ascii="Trebuchet MS" w:hAnsi="Trebuchet MS"/>
        </w:rPr>
        <w:t>PowerClip</w:t>
      </w:r>
      <w:proofErr w:type="spellEnd"/>
      <w:r w:rsidRPr="00673CC7">
        <w:rPr>
          <w:rFonts w:ascii="Trebuchet MS" w:hAnsi="Trebuchet MS"/>
        </w:rPr>
        <w:t xml:space="preserve"> Inside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click the circle.</w:t>
      </w:r>
    </w:p>
    <w:p w14:paraId="3D797DE3" w14:textId="68B40EC0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78DF3146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4: Add Name and Designation</w:t>
      </w:r>
    </w:p>
    <w:p w14:paraId="25723308" w14:textId="77777777" w:rsidR="00673CC7" w:rsidRPr="00673CC7" w:rsidRDefault="00673CC7" w:rsidP="00673CC7">
      <w:pPr>
        <w:numPr>
          <w:ilvl w:val="0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Select </w:t>
      </w:r>
      <w:r w:rsidRPr="00673CC7">
        <w:rPr>
          <w:rFonts w:ascii="Trebuchet MS" w:hAnsi="Trebuchet MS"/>
          <w:b/>
          <w:bCs/>
        </w:rPr>
        <w:t>Text Tool (F8)</w:t>
      </w:r>
      <w:r w:rsidRPr="00673CC7">
        <w:rPr>
          <w:rFonts w:ascii="Trebuchet MS" w:hAnsi="Trebuchet MS"/>
        </w:rPr>
        <w:t xml:space="preserve">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Click to type:</w:t>
      </w:r>
    </w:p>
    <w:p w14:paraId="291C8343" w14:textId="77777777" w:rsidR="00673CC7" w:rsidRPr="00673CC7" w:rsidRDefault="00673CC7" w:rsidP="00673CC7">
      <w:pPr>
        <w:numPr>
          <w:ilvl w:val="1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  <w:b/>
          <w:bCs/>
        </w:rPr>
        <w:t>Name</w:t>
      </w:r>
      <w:r w:rsidRPr="00673CC7">
        <w:rPr>
          <w:rFonts w:ascii="Trebuchet MS" w:hAnsi="Trebuchet MS"/>
        </w:rPr>
        <w:t xml:space="preserve">: “Olivia Wilson”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Use bold font like </w:t>
      </w:r>
      <w:r w:rsidRPr="00673CC7">
        <w:rPr>
          <w:rFonts w:ascii="Trebuchet MS" w:hAnsi="Trebuchet MS"/>
          <w:b/>
          <w:bCs/>
        </w:rPr>
        <w:t>Montserrat Bold</w:t>
      </w:r>
      <w:r w:rsidRPr="00673CC7">
        <w:rPr>
          <w:rFonts w:ascii="Trebuchet MS" w:hAnsi="Trebuchet MS"/>
        </w:rPr>
        <w:t xml:space="preserve"> or </w:t>
      </w:r>
      <w:r w:rsidRPr="00673CC7">
        <w:rPr>
          <w:rFonts w:ascii="Trebuchet MS" w:hAnsi="Trebuchet MS"/>
          <w:b/>
          <w:bCs/>
        </w:rPr>
        <w:t>Arial Black</w:t>
      </w:r>
      <w:r w:rsidRPr="00673CC7">
        <w:rPr>
          <w:rFonts w:ascii="Trebuchet MS" w:hAnsi="Trebuchet MS"/>
        </w:rPr>
        <w:t>.</w:t>
      </w:r>
    </w:p>
    <w:p w14:paraId="45E47483" w14:textId="77777777" w:rsidR="00673CC7" w:rsidRPr="00673CC7" w:rsidRDefault="00673CC7" w:rsidP="00673CC7">
      <w:pPr>
        <w:numPr>
          <w:ilvl w:val="1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Below: “Real Estate Agent” </w:t>
      </w:r>
      <w:r w:rsidRPr="00673CC7">
        <w:rPr>
          <w:rFonts w:ascii="Arial" w:hAnsi="Arial" w:cs="Arial"/>
        </w:rPr>
        <w:t>→</w:t>
      </w:r>
      <w:r w:rsidRPr="00673CC7">
        <w:rPr>
          <w:rFonts w:ascii="Trebuchet MS" w:hAnsi="Trebuchet MS"/>
        </w:rPr>
        <w:t xml:space="preserve"> Normal font.</w:t>
      </w:r>
    </w:p>
    <w:p w14:paraId="685690E4" w14:textId="77777777" w:rsidR="00673CC7" w:rsidRPr="00673CC7" w:rsidRDefault="00673CC7" w:rsidP="00673CC7">
      <w:pPr>
        <w:numPr>
          <w:ilvl w:val="0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Add a small </w:t>
      </w:r>
      <w:r w:rsidRPr="00673CC7">
        <w:rPr>
          <w:rFonts w:ascii="Trebuchet MS" w:hAnsi="Trebuchet MS"/>
          <w:b/>
          <w:bCs/>
        </w:rPr>
        <w:t>blue line</w:t>
      </w:r>
      <w:r w:rsidRPr="00673CC7">
        <w:rPr>
          <w:rFonts w:ascii="Trebuchet MS" w:hAnsi="Trebuchet MS"/>
        </w:rPr>
        <w:t xml:space="preserve"> under the designation using the </w:t>
      </w:r>
      <w:r w:rsidRPr="00673CC7">
        <w:rPr>
          <w:rFonts w:ascii="Trebuchet MS" w:hAnsi="Trebuchet MS"/>
          <w:b/>
          <w:bCs/>
        </w:rPr>
        <w:t>Rectangle Tool</w:t>
      </w:r>
      <w:r w:rsidRPr="00673CC7">
        <w:rPr>
          <w:rFonts w:ascii="Trebuchet MS" w:hAnsi="Trebuchet MS"/>
        </w:rPr>
        <w:t>.</w:t>
      </w:r>
    </w:p>
    <w:p w14:paraId="5C0169B8" w14:textId="5EA6C7CC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3D41B174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5: Add Contact Icons and Info</w:t>
      </w:r>
    </w:p>
    <w:p w14:paraId="1C41816A" w14:textId="77777777" w:rsidR="00673CC7" w:rsidRPr="00673CC7" w:rsidRDefault="00673CC7" w:rsidP="00673CC7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</w:t>
      </w:r>
      <w:r w:rsidRPr="00673CC7">
        <w:rPr>
          <w:rFonts w:ascii="Trebuchet MS" w:hAnsi="Trebuchet MS"/>
          <w:b/>
          <w:bCs/>
        </w:rPr>
        <w:t>Ellipse Tool</w:t>
      </w:r>
      <w:r w:rsidRPr="00673CC7">
        <w:rPr>
          <w:rFonts w:ascii="Trebuchet MS" w:hAnsi="Trebuchet MS"/>
        </w:rPr>
        <w:t xml:space="preserve"> to draw small circles (blue fill).</w:t>
      </w:r>
    </w:p>
    <w:p w14:paraId="180E83EC" w14:textId="77777777" w:rsidR="00673CC7" w:rsidRPr="00673CC7" w:rsidRDefault="00673CC7" w:rsidP="00673CC7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Place </w:t>
      </w:r>
      <w:r w:rsidRPr="00673CC7">
        <w:rPr>
          <w:rFonts w:ascii="Trebuchet MS" w:hAnsi="Trebuchet MS"/>
          <w:b/>
          <w:bCs/>
        </w:rPr>
        <w:t>icons</w:t>
      </w:r>
      <w:r w:rsidRPr="00673CC7">
        <w:rPr>
          <w:rFonts w:ascii="Trebuchet MS" w:hAnsi="Trebuchet MS"/>
        </w:rPr>
        <w:t xml:space="preserve"> (phone, globe, location):</w:t>
      </w:r>
    </w:p>
    <w:p w14:paraId="7FE7A1FD" w14:textId="77777777" w:rsidR="00673CC7" w:rsidRPr="00673CC7" w:rsidRDefault="00673CC7" w:rsidP="00673CC7">
      <w:pPr>
        <w:numPr>
          <w:ilvl w:val="1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Use File &gt; Import to bring icons.</w:t>
      </w:r>
    </w:p>
    <w:p w14:paraId="743E5C05" w14:textId="77777777" w:rsidR="00673CC7" w:rsidRPr="00673CC7" w:rsidRDefault="00673CC7" w:rsidP="00673CC7">
      <w:pPr>
        <w:numPr>
          <w:ilvl w:val="1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Alternatively, draw simple icons with shapes or download vector icons.</w:t>
      </w:r>
    </w:p>
    <w:p w14:paraId="175D286D" w14:textId="77777777" w:rsidR="00673CC7" w:rsidRPr="00673CC7" w:rsidRDefault="00673CC7" w:rsidP="00673CC7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</w:t>
      </w:r>
      <w:r w:rsidRPr="00673CC7">
        <w:rPr>
          <w:rFonts w:ascii="Trebuchet MS" w:hAnsi="Trebuchet MS"/>
          <w:b/>
          <w:bCs/>
        </w:rPr>
        <w:t>Text Tool</w:t>
      </w:r>
      <w:r w:rsidRPr="00673CC7">
        <w:rPr>
          <w:rFonts w:ascii="Trebuchet MS" w:hAnsi="Trebuchet MS"/>
        </w:rPr>
        <w:t xml:space="preserve"> to write:</w:t>
      </w:r>
    </w:p>
    <w:p w14:paraId="6BE493C5" w14:textId="77777777" w:rsidR="00673CC7" w:rsidRPr="00673CC7" w:rsidRDefault="00673CC7" w:rsidP="00673CC7">
      <w:pPr>
        <w:numPr>
          <w:ilvl w:val="1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Phone numbers, website, email, and address.</w:t>
      </w:r>
    </w:p>
    <w:p w14:paraId="3B05D2EB" w14:textId="77777777" w:rsidR="00673CC7" w:rsidRPr="00673CC7" w:rsidRDefault="00673CC7" w:rsidP="00673CC7">
      <w:pPr>
        <w:numPr>
          <w:ilvl w:val="1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Align text properly with each icon.</w:t>
      </w:r>
    </w:p>
    <w:p w14:paraId="69796001" w14:textId="3F4BB41A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7064F002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6: Final Adjustments</w:t>
      </w:r>
    </w:p>
    <w:p w14:paraId="6B588146" w14:textId="77777777" w:rsidR="00673CC7" w:rsidRPr="00673CC7" w:rsidRDefault="00673CC7" w:rsidP="00673CC7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 xml:space="preserve">Use </w:t>
      </w:r>
      <w:r w:rsidRPr="00673CC7">
        <w:rPr>
          <w:rFonts w:ascii="Trebuchet MS" w:hAnsi="Trebuchet MS"/>
          <w:b/>
          <w:bCs/>
        </w:rPr>
        <w:t>Align &amp; Distribute Tool</w:t>
      </w:r>
      <w:r w:rsidRPr="00673CC7">
        <w:rPr>
          <w:rFonts w:ascii="Trebuchet MS" w:hAnsi="Trebuchet MS"/>
        </w:rPr>
        <w:t xml:space="preserve"> (Arrange &gt; Align and Distribute) to position everything evenly.</w:t>
      </w:r>
    </w:p>
    <w:p w14:paraId="3D6440B5" w14:textId="77777777" w:rsidR="00673CC7" w:rsidRPr="00673CC7" w:rsidRDefault="00673CC7" w:rsidP="00673CC7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Group related items (Ctrl + G) to keep layout intact.</w:t>
      </w:r>
    </w:p>
    <w:p w14:paraId="4A133758" w14:textId="77777777" w:rsidR="00673CC7" w:rsidRPr="00673CC7" w:rsidRDefault="00673CC7" w:rsidP="00673CC7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Preview with F9.</w:t>
      </w:r>
    </w:p>
    <w:p w14:paraId="5E3F11C5" w14:textId="56491EDD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34999480" w14:textId="77777777" w:rsidR="00673CC7" w:rsidRPr="00673CC7" w:rsidRDefault="00673CC7" w:rsidP="00673CC7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673CC7">
        <w:rPr>
          <w:rFonts w:ascii="Trebuchet MS" w:hAnsi="Trebuchet MS"/>
          <w:b/>
          <w:bCs/>
        </w:rPr>
        <w:t>Step 7: Save and Export</w:t>
      </w:r>
    </w:p>
    <w:p w14:paraId="02E2B57D" w14:textId="77777777" w:rsidR="00673CC7" w:rsidRPr="00673CC7" w:rsidRDefault="00673CC7" w:rsidP="00673CC7">
      <w:pPr>
        <w:numPr>
          <w:ilvl w:val="0"/>
          <w:numId w:val="6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Save as .CDR file.</w:t>
      </w:r>
    </w:p>
    <w:p w14:paraId="4E593EB9" w14:textId="77777777" w:rsidR="00673CC7" w:rsidRPr="00673CC7" w:rsidRDefault="00673CC7" w:rsidP="00673CC7">
      <w:pPr>
        <w:numPr>
          <w:ilvl w:val="0"/>
          <w:numId w:val="6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73CC7">
        <w:rPr>
          <w:rFonts w:ascii="Trebuchet MS" w:hAnsi="Trebuchet MS"/>
        </w:rPr>
        <w:t>Export to PDF or PNG: File &gt; Export.</w:t>
      </w:r>
    </w:p>
    <w:p w14:paraId="5A55E1B4" w14:textId="77777777" w:rsidR="00673CC7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</w:p>
    <w:p w14:paraId="6A8ABEA4" w14:textId="1988E553" w:rsidR="00673CC7" w:rsidRPr="003D2A82" w:rsidRDefault="00673CC7" w:rsidP="00673CC7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inline distT="0" distB="0" distL="0" distR="0" wp14:anchorId="1C8F2BCF" wp14:editId="74D22554">
            <wp:extent cx="4159204" cy="2446132"/>
            <wp:effectExtent l="19050" t="19050" r="13335" b="11430"/>
            <wp:docPr id="7599606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573" cy="2461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673CC7" w:rsidRPr="003D2A82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2E6D77" w14:textId="77777777" w:rsidR="00E32C3B" w:rsidRDefault="00E32C3B">
      <w:r>
        <w:separator/>
      </w:r>
    </w:p>
  </w:endnote>
  <w:endnote w:type="continuationSeparator" w:id="0">
    <w:p w14:paraId="7EA82EDA" w14:textId="77777777" w:rsidR="00E32C3B" w:rsidRDefault="00E3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9892DA" w14:textId="77777777" w:rsidR="00E32C3B" w:rsidRDefault="00E32C3B">
      <w:r>
        <w:separator/>
      </w:r>
    </w:p>
  </w:footnote>
  <w:footnote w:type="continuationSeparator" w:id="0">
    <w:p w14:paraId="3F6971CD" w14:textId="77777777" w:rsidR="00E32C3B" w:rsidRDefault="00E32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2A1090F6" w:rsidR="004B4284" w:rsidRPr="005F241A" w:rsidRDefault="006E6330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6E6330">
                            <w:rPr>
                              <w:rFonts w:ascii="Trebuchet MS" w:hAnsi="Trebuchet MS"/>
                              <w:b/>
                            </w:rPr>
                            <w:t>Working with Pages and Layou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2A1090F6" w:rsidR="004B4284" w:rsidRPr="005F241A" w:rsidRDefault="006E6330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6E6330">
                      <w:rPr>
                        <w:rFonts w:ascii="Trebuchet MS" w:hAnsi="Trebuchet MS"/>
                        <w:b/>
                      </w:rPr>
                      <w:t>Working with Pages and Layou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E2152C"/>
    <w:multiLevelType w:val="multilevel"/>
    <w:tmpl w:val="D71E2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BD1BF4"/>
    <w:multiLevelType w:val="multilevel"/>
    <w:tmpl w:val="291A4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AC15E6"/>
    <w:multiLevelType w:val="multilevel"/>
    <w:tmpl w:val="9CC0F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B16A1"/>
    <w:multiLevelType w:val="multilevel"/>
    <w:tmpl w:val="A9AC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877824"/>
    <w:multiLevelType w:val="multilevel"/>
    <w:tmpl w:val="92B6E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7139A4"/>
    <w:multiLevelType w:val="multilevel"/>
    <w:tmpl w:val="16C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67755E3"/>
    <w:multiLevelType w:val="multilevel"/>
    <w:tmpl w:val="607C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2EEC49A0"/>
    <w:multiLevelType w:val="multilevel"/>
    <w:tmpl w:val="7FB49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2B32929"/>
    <w:multiLevelType w:val="multilevel"/>
    <w:tmpl w:val="A9DA7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BB144AB"/>
    <w:multiLevelType w:val="multilevel"/>
    <w:tmpl w:val="158CD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EE231ED"/>
    <w:multiLevelType w:val="multilevel"/>
    <w:tmpl w:val="1D50D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1D12130"/>
    <w:multiLevelType w:val="multilevel"/>
    <w:tmpl w:val="DF265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7546A9"/>
    <w:multiLevelType w:val="multilevel"/>
    <w:tmpl w:val="22F2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4943F70"/>
    <w:multiLevelType w:val="multilevel"/>
    <w:tmpl w:val="B8320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97B692B"/>
    <w:multiLevelType w:val="multilevel"/>
    <w:tmpl w:val="B87E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42744BF"/>
    <w:multiLevelType w:val="multilevel"/>
    <w:tmpl w:val="51CC5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AE213AC"/>
    <w:multiLevelType w:val="multilevel"/>
    <w:tmpl w:val="ADF88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AF31E76"/>
    <w:multiLevelType w:val="multilevel"/>
    <w:tmpl w:val="9D0E9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4"/>
  </w:num>
  <w:num w:numId="2" w16cid:durableId="188688977">
    <w:abstractNumId w:val="15"/>
  </w:num>
  <w:num w:numId="3" w16cid:durableId="715660381">
    <w:abstractNumId w:val="34"/>
  </w:num>
  <w:num w:numId="4" w16cid:durableId="1141583278">
    <w:abstractNumId w:val="24"/>
  </w:num>
  <w:num w:numId="5" w16cid:durableId="1078557348">
    <w:abstractNumId w:val="8"/>
  </w:num>
  <w:num w:numId="6" w16cid:durableId="7606595">
    <w:abstractNumId w:val="23"/>
  </w:num>
  <w:num w:numId="7" w16cid:durableId="2106412563">
    <w:abstractNumId w:val="0"/>
  </w:num>
  <w:num w:numId="8" w16cid:durableId="1745299382">
    <w:abstractNumId w:val="61"/>
  </w:num>
  <w:num w:numId="9" w16cid:durableId="773135439">
    <w:abstractNumId w:val="38"/>
  </w:num>
  <w:num w:numId="10" w16cid:durableId="1852334121">
    <w:abstractNumId w:val="36"/>
  </w:num>
  <w:num w:numId="11" w16cid:durableId="900214734">
    <w:abstractNumId w:val="53"/>
  </w:num>
  <w:num w:numId="12" w16cid:durableId="1485929423">
    <w:abstractNumId w:val="12"/>
  </w:num>
  <w:num w:numId="13" w16cid:durableId="1001590430">
    <w:abstractNumId w:val="13"/>
  </w:num>
  <w:num w:numId="14" w16cid:durableId="1373729186">
    <w:abstractNumId w:val="25"/>
  </w:num>
  <w:num w:numId="15" w16cid:durableId="581649378">
    <w:abstractNumId w:val="17"/>
  </w:num>
  <w:num w:numId="16" w16cid:durableId="1823156449">
    <w:abstractNumId w:val="45"/>
  </w:num>
  <w:num w:numId="17" w16cid:durableId="602341483">
    <w:abstractNumId w:val="1"/>
  </w:num>
  <w:num w:numId="18" w16cid:durableId="1474712608">
    <w:abstractNumId w:val="44"/>
  </w:num>
  <w:num w:numId="19" w16cid:durableId="20937638">
    <w:abstractNumId w:val="30"/>
  </w:num>
  <w:num w:numId="20" w16cid:durableId="1082411565">
    <w:abstractNumId w:val="42"/>
  </w:num>
  <w:num w:numId="21" w16cid:durableId="1462073133">
    <w:abstractNumId w:val="11"/>
  </w:num>
  <w:num w:numId="22" w16cid:durableId="1187212987">
    <w:abstractNumId w:val="51"/>
  </w:num>
  <w:num w:numId="23" w16cid:durableId="856045641">
    <w:abstractNumId w:val="40"/>
  </w:num>
  <w:num w:numId="24" w16cid:durableId="1743864790">
    <w:abstractNumId w:val="4"/>
  </w:num>
  <w:num w:numId="25" w16cid:durableId="1396201891">
    <w:abstractNumId w:val="60"/>
  </w:num>
  <w:num w:numId="26" w16cid:durableId="859128736">
    <w:abstractNumId w:val="28"/>
  </w:num>
  <w:num w:numId="27" w16cid:durableId="1317613885">
    <w:abstractNumId w:val="41"/>
  </w:num>
  <w:num w:numId="28" w16cid:durableId="2071805934">
    <w:abstractNumId w:val="62"/>
  </w:num>
  <w:num w:numId="29" w16cid:durableId="1174224571">
    <w:abstractNumId w:val="32"/>
  </w:num>
  <w:num w:numId="30" w16cid:durableId="1812745949">
    <w:abstractNumId w:val="49"/>
  </w:num>
  <w:num w:numId="31" w16cid:durableId="1925527445">
    <w:abstractNumId w:val="46"/>
  </w:num>
  <w:num w:numId="32" w16cid:durableId="866676020">
    <w:abstractNumId w:val="16"/>
  </w:num>
  <w:num w:numId="33" w16cid:durableId="38482018">
    <w:abstractNumId w:val="6"/>
  </w:num>
  <w:num w:numId="34" w16cid:durableId="1256550261">
    <w:abstractNumId w:val="52"/>
  </w:num>
  <w:num w:numId="35" w16cid:durableId="1408458209">
    <w:abstractNumId w:val="9"/>
  </w:num>
  <w:num w:numId="36" w16cid:durableId="1116829321">
    <w:abstractNumId w:val="63"/>
  </w:num>
  <w:num w:numId="37" w16cid:durableId="975916104">
    <w:abstractNumId w:val="54"/>
  </w:num>
  <w:num w:numId="38" w16cid:durableId="1406148897">
    <w:abstractNumId w:val="43"/>
  </w:num>
  <w:num w:numId="39" w16cid:durableId="2013946209">
    <w:abstractNumId w:val="55"/>
  </w:num>
  <w:num w:numId="40" w16cid:durableId="1276134391">
    <w:abstractNumId w:val="22"/>
  </w:num>
  <w:num w:numId="41" w16cid:durableId="1694528995">
    <w:abstractNumId w:val="35"/>
  </w:num>
  <w:num w:numId="42" w16cid:durableId="2054770661">
    <w:abstractNumId w:val="18"/>
  </w:num>
  <w:num w:numId="43" w16cid:durableId="1035733792">
    <w:abstractNumId w:val="20"/>
  </w:num>
  <w:num w:numId="44" w16cid:durableId="1170290330">
    <w:abstractNumId w:val="56"/>
  </w:num>
  <w:num w:numId="45" w16cid:durableId="1871918664">
    <w:abstractNumId w:val="47"/>
  </w:num>
  <w:num w:numId="46" w16cid:durableId="1575435131">
    <w:abstractNumId w:val="26"/>
  </w:num>
  <w:num w:numId="47" w16cid:durableId="1283537197">
    <w:abstractNumId w:val="21"/>
  </w:num>
  <w:num w:numId="48" w16cid:durableId="188764406">
    <w:abstractNumId w:val="33"/>
  </w:num>
  <w:num w:numId="49" w16cid:durableId="1765496406">
    <w:abstractNumId w:val="31"/>
  </w:num>
  <w:num w:numId="50" w16cid:durableId="458497659">
    <w:abstractNumId w:val="27"/>
  </w:num>
  <w:num w:numId="51" w16cid:durableId="1816752206">
    <w:abstractNumId w:val="5"/>
  </w:num>
  <w:num w:numId="52" w16cid:durableId="1127159745">
    <w:abstractNumId w:val="29"/>
  </w:num>
  <w:num w:numId="53" w16cid:durableId="604578164">
    <w:abstractNumId w:val="58"/>
  </w:num>
  <w:num w:numId="54" w16cid:durableId="47270674">
    <w:abstractNumId w:val="7"/>
  </w:num>
  <w:num w:numId="55" w16cid:durableId="1872954497">
    <w:abstractNumId w:val="19"/>
  </w:num>
  <w:num w:numId="56" w16cid:durableId="676349961">
    <w:abstractNumId w:val="3"/>
  </w:num>
  <w:num w:numId="57" w16cid:durableId="2142647406">
    <w:abstractNumId w:val="39"/>
  </w:num>
  <w:num w:numId="58" w16cid:durableId="388843343">
    <w:abstractNumId w:val="37"/>
  </w:num>
  <w:num w:numId="59" w16cid:durableId="577328520">
    <w:abstractNumId w:val="48"/>
  </w:num>
  <w:num w:numId="60" w16cid:durableId="1384060608">
    <w:abstractNumId w:val="2"/>
  </w:num>
  <w:num w:numId="61" w16cid:durableId="1273130034">
    <w:abstractNumId w:val="57"/>
  </w:num>
  <w:num w:numId="62" w16cid:durableId="569312583">
    <w:abstractNumId w:val="59"/>
  </w:num>
  <w:num w:numId="63" w16cid:durableId="637030180">
    <w:abstractNumId w:val="10"/>
  </w:num>
  <w:num w:numId="64" w16cid:durableId="2003579091">
    <w:abstractNumId w:val="5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74953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2A82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29F1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14CE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73CC7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E6330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3A23"/>
    <w:rsid w:val="00E06065"/>
    <w:rsid w:val="00E07249"/>
    <w:rsid w:val="00E07E17"/>
    <w:rsid w:val="00E12776"/>
    <w:rsid w:val="00E21B2F"/>
    <w:rsid w:val="00E32C3B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6AC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33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4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7</cp:revision>
  <cp:lastPrinted>2025-07-09T11:27:00Z</cp:lastPrinted>
  <dcterms:created xsi:type="dcterms:W3CDTF">2025-07-08T08:02:00Z</dcterms:created>
  <dcterms:modified xsi:type="dcterms:W3CDTF">2025-07-16T14:08:00Z</dcterms:modified>
</cp:coreProperties>
</file>